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08"/>
        <w:gridCol w:w="3830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  <w:lang w:eastAsia="en-GB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15205EFA" w:rsidR="001F281F" w:rsidRDefault="007C472E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Fundamentals of Wastewater Treatment</w:t>
            </w:r>
          </w:p>
          <w:p w14:paraId="3F30E553" w14:textId="59ED5D45" w:rsidR="004839B9" w:rsidRPr="0060774E" w:rsidRDefault="00D167E8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4</w:t>
            </w:r>
            <w:r w:rsidRPr="00D167E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&amp; 15</w:t>
            </w:r>
            <w:r w:rsidRPr="00D167E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Apr. 202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77777777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  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E4D2E31" w14:textId="30B65AAE" w:rsidR="00D167E8" w:rsidRPr="00D167E8" w:rsidRDefault="00D167E8" w:rsidP="00D167E8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 xml:space="preserve">Chem Aqua, </w:t>
            </w:r>
            <w:r w:rsidRPr="00D167E8">
              <w:rPr>
                <w:color w:val="404040" w:themeColor="text1" w:themeTint="BF"/>
                <w:sz w:val="24"/>
              </w:rPr>
              <w:t xml:space="preserve">NCH </w:t>
            </w:r>
            <w:r>
              <w:rPr>
                <w:color w:val="404040" w:themeColor="text1" w:themeTint="BF"/>
                <w:sz w:val="24"/>
              </w:rPr>
              <w:t>House,</w:t>
            </w:r>
          </w:p>
          <w:p w14:paraId="48372A55" w14:textId="4452883A" w:rsidR="00D230A0" w:rsidRPr="001625E5" w:rsidRDefault="00D167E8" w:rsidP="00D167E8">
            <w:pPr>
              <w:jc w:val="center"/>
              <w:rPr>
                <w:color w:val="404040" w:themeColor="text1" w:themeTint="BF"/>
                <w:sz w:val="24"/>
              </w:rPr>
            </w:pPr>
            <w:r w:rsidRPr="00D167E8">
              <w:rPr>
                <w:color w:val="404040" w:themeColor="text1" w:themeTint="BF"/>
                <w:sz w:val="24"/>
              </w:rPr>
              <w:t>Springvale Ave, Bilston WV14 0QL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146CFD0F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3"/>
        <w:gridCol w:w="4815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7D925E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F53D04">
              <w:rPr>
                <w:b/>
                <w:color w:val="E36C0A" w:themeColor="accent6" w:themeShade="BF"/>
                <w:sz w:val="24"/>
              </w:rPr>
              <w:t>Wet End Chemistry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2C31784B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D167E8">
              <w:rPr>
                <w:color w:val="404040" w:themeColor="text1" w:themeTint="BF"/>
                <w:sz w:val="24"/>
              </w:rPr>
              <w:t>81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5002D1">
              <w:rPr>
                <w:color w:val="404040" w:themeColor="text1" w:themeTint="BF"/>
                <w:sz w:val="24"/>
              </w:rPr>
              <w:t xml:space="preserve">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 xml:space="preserve">(per </w:t>
            </w:r>
            <w:proofErr w:type="gramStart"/>
            <w:r w:rsidR="005002D1" w:rsidRPr="005002D1">
              <w:rPr>
                <w:i/>
                <w:color w:val="404040" w:themeColor="text1" w:themeTint="BF"/>
                <w:sz w:val="24"/>
              </w:rPr>
              <w:t>person)</w:t>
            </w:r>
            <w:r w:rsidR="00CA32C3">
              <w:rPr>
                <w:i/>
                <w:color w:val="404040" w:themeColor="text1" w:themeTint="BF"/>
                <w:sz w:val="24"/>
              </w:rPr>
              <w:t>*</w:t>
            </w:r>
            <w:proofErr w:type="gramEnd"/>
            <w:r w:rsidR="00CA32C3">
              <w:rPr>
                <w:i/>
                <w:color w:val="404040" w:themeColor="text1" w:themeTint="BF"/>
                <w:sz w:val="24"/>
              </w:rPr>
              <w:t>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MOBILE:</w:t>
            </w: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EB SITE:</w:t>
            </w: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5F7CA23A" w14:textId="77777777" w:rsidR="00D167E8" w:rsidRDefault="00D167E8" w:rsidP="00175F88">
      <w:pPr>
        <w:rPr>
          <w:sz w:val="20"/>
          <w:szCs w:val="18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D167E8" w:rsidRPr="0031020C" w14:paraId="7F448CB1" w14:textId="77777777" w:rsidTr="005012F1">
        <w:tc>
          <w:tcPr>
            <w:tcW w:w="5000" w:type="pct"/>
            <w:gridSpan w:val="2"/>
            <w:shd w:val="clear" w:color="auto" w:fill="E36C0A" w:themeFill="accent6" w:themeFillShade="BF"/>
          </w:tcPr>
          <w:p w14:paraId="4B686702" w14:textId="77777777" w:rsidR="00D167E8" w:rsidRPr="0031020C" w:rsidRDefault="00D167E8" w:rsidP="005012F1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D167E8" w:rsidRPr="0031020C" w14:paraId="6DA08786" w14:textId="77777777" w:rsidTr="005012F1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03D661C2" w14:textId="77777777" w:rsidR="00D167E8" w:rsidRPr="00B31101" w:rsidRDefault="00D167E8" w:rsidP="005012F1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527101E7" w14:textId="77777777" w:rsidR="00D167E8" w:rsidRDefault="00D167E8" w:rsidP="005012F1">
            <w:pPr>
              <w:rPr>
                <w:sz w:val="24"/>
              </w:rPr>
            </w:pPr>
          </w:p>
          <w:p w14:paraId="5462DE1F" w14:textId="77777777" w:rsidR="00D167E8" w:rsidRDefault="00D167E8" w:rsidP="005012F1">
            <w:pPr>
              <w:rPr>
                <w:sz w:val="24"/>
              </w:rPr>
            </w:pPr>
          </w:p>
          <w:p w14:paraId="6FF037FB" w14:textId="77777777" w:rsidR="00D167E8" w:rsidRPr="0031020C" w:rsidRDefault="00D167E8" w:rsidP="005012F1">
            <w:pPr>
              <w:rPr>
                <w:sz w:val="24"/>
              </w:rPr>
            </w:pPr>
          </w:p>
        </w:tc>
      </w:tr>
      <w:tr w:rsidR="00D167E8" w:rsidRPr="0031020C" w14:paraId="2573C391" w14:textId="77777777" w:rsidTr="005012F1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427C1CE3" w14:textId="77777777" w:rsidR="00D167E8" w:rsidRPr="001E43EA" w:rsidRDefault="00D167E8" w:rsidP="005012F1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2E6CF806" w14:textId="77777777" w:rsidR="00D167E8" w:rsidRPr="0031020C" w:rsidRDefault="00D167E8" w:rsidP="005012F1">
            <w:pPr>
              <w:rPr>
                <w:sz w:val="24"/>
              </w:rPr>
            </w:pPr>
          </w:p>
        </w:tc>
      </w:tr>
    </w:tbl>
    <w:p w14:paraId="74FA6569" w14:textId="086D2DA4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  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195EF" w14:textId="77777777" w:rsidR="00904A78" w:rsidRDefault="00904A78" w:rsidP="00A45392">
      <w:pPr>
        <w:spacing w:line="240" w:lineRule="auto"/>
      </w:pPr>
      <w:r>
        <w:separator/>
      </w:r>
    </w:p>
  </w:endnote>
  <w:endnote w:type="continuationSeparator" w:id="0">
    <w:p w14:paraId="430B360E" w14:textId="77777777" w:rsidR="00904A78" w:rsidRDefault="00904A78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3710C" w14:textId="77777777" w:rsidR="00904A78" w:rsidRDefault="00904A78" w:rsidP="00A45392">
      <w:pPr>
        <w:spacing w:line="240" w:lineRule="auto"/>
      </w:pPr>
      <w:r>
        <w:separator/>
      </w:r>
    </w:p>
  </w:footnote>
  <w:footnote w:type="continuationSeparator" w:id="0">
    <w:p w14:paraId="2D1E8EBC" w14:textId="77777777" w:rsidR="00904A78" w:rsidRDefault="00904A78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356758">
    <w:abstractNumId w:val="0"/>
  </w:num>
  <w:num w:numId="2" w16cid:durableId="17782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208ED"/>
    <w:rsid w:val="00050173"/>
    <w:rsid w:val="00052E50"/>
    <w:rsid w:val="000941A1"/>
    <w:rsid w:val="000A1810"/>
    <w:rsid w:val="000E6A9A"/>
    <w:rsid w:val="000F610D"/>
    <w:rsid w:val="000F7CDD"/>
    <w:rsid w:val="00121019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211F09"/>
    <w:rsid w:val="00212759"/>
    <w:rsid w:val="002360F1"/>
    <w:rsid w:val="00243604"/>
    <w:rsid w:val="0024506A"/>
    <w:rsid w:val="00250EC1"/>
    <w:rsid w:val="00294280"/>
    <w:rsid w:val="002A3CB2"/>
    <w:rsid w:val="00303DDF"/>
    <w:rsid w:val="00304B54"/>
    <w:rsid w:val="0031020C"/>
    <w:rsid w:val="00316D21"/>
    <w:rsid w:val="003425C1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4D136A"/>
    <w:rsid w:val="005002D1"/>
    <w:rsid w:val="00503CEA"/>
    <w:rsid w:val="00514823"/>
    <w:rsid w:val="00522CF1"/>
    <w:rsid w:val="00535562"/>
    <w:rsid w:val="005641D8"/>
    <w:rsid w:val="00594ADA"/>
    <w:rsid w:val="005D3110"/>
    <w:rsid w:val="005E73DB"/>
    <w:rsid w:val="00602621"/>
    <w:rsid w:val="00603D0A"/>
    <w:rsid w:val="00603EAB"/>
    <w:rsid w:val="0060774E"/>
    <w:rsid w:val="00633FD6"/>
    <w:rsid w:val="00664587"/>
    <w:rsid w:val="0066648F"/>
    <w:rsid w:val="00670A28"/>
    <w:rsid w:val="006B01D2"/>
    <w:rsid w:val="006E0FF4"/>
    <w:rsid w:val="006F608A"/>
    <w:rsid w:val="0072797D"/>
    <w:rsid w:val="00770CAC"/>
    <w:rsid w:val="00775425"/>
    <w:rsid w:val="007C472E"/>
    <w:rsid w:val="007E5149"/>
    <w:rsid w:val="007E774E"/>
    <w:rsid w:val="007F3EC5"/>
    <w:rsid w:val="00804F0E"/>
    <w:rsid w:val="00811744"/>
    <w:rsid w:val="00823D48"/>
    <w:rsid w:val="0084179D"/>
    <w:rsid w:val="00846B14"/>
    <w:rsid w:val="00867577"/>
    <w:rsid w:val="00873A67"/>
    <w:rsid w:val="008D05F7"/>
    <w:rsid w:val="00901DAE"/>
    <w:rsid w:val="00904A78"/>
    <w:rsid w:val="00927CE8"/>
    <w:rsid w:val="00947A7E"/>
    <w:rsid w:val="0095239C"/>
    <w:rsid w:val="009607CE"/>
    <w:rsid w:val="009A1B18"/>
    <w:rsid w:val="009A79C4"/>
    <w:rsid w:val="00A01C78"/>
    <w:rsid w:val="00A20739"/>
    <w:rsid w:val="00A405D5"/>
    <w:rsid w:val="00A45392"/>
    <w:rsid w:val="00A62217"/>
    <w:rsid w:val="00AB5F92"/>
    <w:rsid w:val="00B15284"/>
    <w:rsid w:val="00B65699"/>
    <w:rsid w:val="00B82D0B"/>
    <w:rsid w:val="00BA00E9"/>
    <w:rsid w:val="00BB2BA6"/>
    <w:rsid w:val="00BB5BB0"/>
    <w:rsid w:val="00BB7C86"/>
    <w:rsid w:val="00BE5D3F"/>
    <w:rsid w:val="00C060BE"/>
    <w:rsid w:val="00C174AD"/>
    <w:rsid w:val="00C26DF1"/>
    <w:rsid w:val="00C6191B"/>
    <w:rsid w:val="00C71E69"/>
    <w:rsid w:val="00CA32C3"/>
    <w:rsid w:val="00CE3BAA"/>
    <w:rsid w:val="00CF79AC"/>
    <w:rsid w:val="00D167E8"/>
    <w:rsid w:val="00D17EC3"/>
    <w:rsid w:val="00D230A0"/>
    <w:rsid w:val="00D46667"/>
    <w:rsid w:val="00D46A33"/>
    <w:rsid w:val="00D60877"/>
    <w:rsid w:val="00DA635E"/>
    <w:rsid w:val="00DD6463"/>
    <w:rsid w:val="00DF7098"/>
    <w:rsid w:val="00E1051B"/>
    <w:rsid w:val="00E14FB7"/>
    <w:rsid w:val="00E47EB5"/>
    <w:rsid w:val="00EB77DD"/>
    <w:rsid w:val="00EC0290"/>
    <w:rsid w:val="00ED0BA7"/>
    <w:rsid w:val="00F05D63"/>
    <w:rsid w:val="00F229B1"/>
    <w:rsid w:val="00F257EE"/>
    <w:rsid w:val="00F53D04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DF9FCF23-C7B2-4E1A-859A-02595EE4C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4</cp:revision>
  <cp:lastPrinted>2014-12-16T07:51:00Z</cp:lastPrinted>
  <dcterms:created xsi:type="dcterms:W3CDTF">2025-06-02T14:02:00Z</dcterms:created>
  <dcterms:modified xsi:type="dcterms:W3CDTF">2026-01-17T22:31:00Z</dcterms:modified>
</cp:coreProperties>
</file>